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2113" w:rsidRPr="000B2113" w:rsidRDefault="000B2113" w:rsidP="000B2113">
      <w:pPr>
        <w:rPr>
          <w:color w:val="5F5F5F"/>
          <w:shd w:val="clear" w:color="auto" w:fill="FFFFFF"/>
        </w:rPr>
      </w:pPr>
      <w:r w:rsidRPr="000B2113">
        <w:rPr>
          <w:color w:val="5F5F5F"/>
          <w:shd w:val="clear" w:color="auto" w:fill="FFFFFF"/>
        </w:rPr>
        <w:t>I am Abhishek Karan. </w:t>
      </w:r>
      <w:r w:rsidRPr="000B2113">
        <w:rPr>
          <w:color w:val="5F5F5F"/>
          <w:shd w:val="clear" w:color="auto" w:fill="FFFFFF"/>
        </w:rPr>
        <w:br/>
        <w:t>A Computer Science graduate student by day &amp; a Data Engineer by night.</w:t>
      </w:r>
    </w:p>
    <w:p w:rsidR="000B2113" w:rsidRDefault="000B2113">
      <w:pPr>
        <w:rPr>
          <w:color w:val="5F5F5F"/>
          <w:shd w:val="clear" w:color="auto" w:fill="FFFFFF"/>
        </w:rPr>
      </w:pPr>
    </w:p>
    <w:p w:rsidR="000B2113" w:rsidRDefault="000B2113">
      <w:pPr>
        <w:rPr>
          <w:color w:val="5F5F5F"/>
          <w:shd w:val="clear" w:color="auto" w:fill="FFFFFF"/>
        </w:rPr>
      </w:pPr>
    </w:p>
    <w:p w:rsidR="000B2113" w:rsidRDefault="000B2113" w:rsidP="000B2113">
      <w:pPr>
        <w:pStyle w:val="NormalWeb"/>
        <w:shd w:val="clear" w:color="auto" w:fill="FFFFFF"/>
        <w:rPr>
          <w:color w:val="5F5F5F"/>
        </w:rPr>
      </w:pPr>
      <w:r>
        <w:rPr>
          <w:color w:val="5F5F5F"/>
        </w:rPr>
        <w:t>I am a Master's student pursuing CS from Northeastern University, Boston. I want to help community through numbers and data. Be it the field of Health Care or auto mobile, numbers and statistics represent facts.</w:t>
      </w:r>
    </w:p>
    <w:p w:rsidR="000B2113" w:rsidRDefault="000B2113" w:rsidP="000B2113">
      <w:pPr>
        <w:pStyle w:val="NormalWeb"/>
        <w:shd w:val="clear" w:color="auto" w:fill="FFFFFF"/>
        <w:rPr>
          <w:color w:val="5F5F5F"/>
        </w:rPr>
      </w:pPr>
      <w:r>
        <w:rPr>
          <w:color w:val="5F5F5F"/>
        </w:rPr>
        <w:t>Currently, I am transitioning from a software developer to a data engineer. My research publication titled </w:t>
      </w:r>
      <w:hyperlink r:id="rId4" w:history="1">
        <w:r>
          <w:rPr>
            <w:rStyle w:val="Hyperlink"/>
            <w:color w:val="862121"/>
          </w:rPr>
          <w:t>"Predicting Bankruptcy using Machine Learning Algorithms" </w:t>
        </w:r>
      </w:hyperlink>
      <w:r>
        <w:rPr>
          <w:color w:val="5F5F5F"/>
        </w:rPr>
        <w:t xml:space="preserve">uses ML for </w:t>
      </w:r>
      <w:proofErr w:type="spellStart"/>
      <w:r>
        <w:rPr>
          <w:color w:val="5F5F5F"/>
        </w:rPr>
        <w:t>successfull</w:t>
      </w:r>
      <w:proofErr w:type="spellEnd"/>
      <w:r>
        <w:rPr>
          <w:color w:val="5F5F5F"/>
        </w:rPr>
        <w:t xml:space="preserve"> bankruptcy prediction of </w:t>
      </w:r>
      <w:proofErr w:type="spellStart"/>
      <w:r>
        <w:rPr>
          <w:color w:val="5F5F5F"/>
        </w:rPr>
        <w:t>upto</w:t>
      </w:r>
      <w:proofErr w:type="spellEnd"/>
      <w:r>
        <w:rPr>
          <w:color w:val="5F5F5F"/>
        </w:rPr>
        <w:t xml:space="preserve"> 97%. </w:t>
      </w:r>
      <w:bookmarkStart w:id="0" w:name="_GoBack"/>
      <w:r>
        <w:rPr>
          <w:color w:val="5F5F5F"/>
        </w:rPr>
        <w:t xml:space="preserve">It suggests an enhanced model of classifying firms as </w:t>
      </w:r>
      <w:proofErr w:type="spellStart"/>
      <w:r>
        <w:rPr>
          <w:color w:val="5F5F5F"/>
        </w:rPr>
        <w:t>healty</w:t>
      </w:r>
      <w:proofErr w:type="spellEnd"/>
      <w:r>
        <w:rPr>
          <w:color w:val="5F5F5F"/>
        </w:rPr>
        <w:t xml:space="preserve"> or bankrupt using about 40 financial parameters.</w:t>
      </w:r>
      <w:bookmarkEnd w:id="0"/>
    </w:p>
    <w:p w:rsidR="000B2113" w:rsidRDefault="000B2113" w:rsidP="000B2113">
      <w:pPr>
        <w:pStyle w:val="NormalWeb"/>
        <w:shd w:val="clear" w:color="auto" w:fill="FFFFFF"/>
        <w:rPr>
          <w:color w:val="5F5F5F"/>
        </w:rPr>
      </w:pPr>
      <w:r>
        <w:rPr>
          <w:color w:val="5F5F5F"/>
        </w:rPr>
        <w:t>I am a certified Java Trainer and a proud computer geek! And YES! I believe that Blockchain &amp; Artificial Intelligence will paint our future.</w:t>
      </w:r>
    </w:p>
    <w:p w:rsidR="00C623F6" w:rsidRDefault="00DF2AEF" w:rsidP="000B2113">
      <w:r>
        <w:rPr>
          <w:rFonts w:ascii="Arial" w:hAnsi="Arial" w:cs="Arial"/>
          <w:color w:val="0D0A0B"/>
          <w:sz w:val="30"/>
          <w:szCs w:val="30"/>
          <w:shd w:val="clear" w:color="auto" w:fill="FFFFFF"/>
        </w:rPr>
        <w:t>I am an aspiring Data Scientist. I love cooking and coding. Travelling new places, exploring native cultures is what I live for!</w:t>
      </w:r>
    </w:p>
    <w:sectPr w:rsidR="00C62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Mzc1tzS0NDS0MDFQ0lEKTi0uzszPAykwrAUAAEXa1ywAAAA="/>
  </w:docVars>
  <w:rsids>
    <w:rsidRoot w:val="000B2113"/>
    <w:rsid w:val="000B2113"/>
    <w:rsid w:val="0066304A"/>
    <w:rsid w:val="00C623F6"/>
    <w:rsid w:val="00DF2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DE421"/>
  <w15:chartTrackingRefBased/>
  <w15:docId w15:val="{E2488129-DB20-498E-8F80-4D1F617C7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B2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B21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32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aircconline.com/ijci/V5N1/5116ijci1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3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Karan</dc:creator>
  <cp:keywords/>
  <dc:description/>
  <cp:lastModifiedBy>Abhishek Karan</cp:lastModifiedBy>
  <cp:revision>1</cp:revision>
  <dcterms:created xsi:type="dcterms:W3CDTF">2018-01-08T06:46:00Z</dcterms:created>
  <dcterms:modified xsi:type="dcterms:W3CDTF">2018-01-09T22:59:00Z</dcterms:modified>
</cp:coreProperties>
</file>